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64434E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bookmarkStart w:id="0" w:name="_Hlk181776576"/>
      <w:r w:rsidRPr="00DB20AB">
        <w:rPr>
          <w:rFonts w:eastAsia="3270Condensed NF" w:cs="Inter Tight Light"/>
          <w:i/>
          <w:sz w:val="20"/>
          <w:szCs w:val="20"/>
        </w:rPr>
        <w:t>Jeremy L. Bass, Perforce Pro Se</w:t>
      </w:r>
    </w:p>
    <w:p w14:paraId="44771028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1515 21</w:t>
      </w:r>
      <w:r w:rsidRPr="00DB20AB">
        <w:rPr>
          <w:rFonts w:eastAsia="3270Condensed NF" w:cs="Inter Tight Light"/>
          <w:i/>
          <w:sz w:val="20"/>
          <w:szCs w:val="20"/>
          <w:vertAlign w:val="superscript"/>
        </w:rPr>
        <w:t>st</w:t>
      </w:r>
      <w:r w:rsidRPr="00DB20AB">
        <w:rPr>
          <w:rFonts w:eastAsia="3270Condensed NF" w:cs="Inter Tight Light"/>
          <w:i/>
          <w:sz w:val="20"/>
          <w:szCs w:val="20"/>
        </w:rPr>
        <w:t xml:space="preserve"> Ave</w:t>
      </w:r>
    </w:p>
    <w:p w14:paraId="26B39C1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Lewiston, ID 83501-3926</w:t>
      </w:r>
    </w:p>
    <w:p w14:paraId="5377AB64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</w:rPr>
      </w:pPr>
      <w:r w:rsidRPr="00DB20AB">
        <w:rPr>
          <w:rFonts w:eastAsia="3270Condensed NF" w:cs="Inter Tight Light"/>
          <w:i/>
          <w:sz w:val="20"/>
          <w:szCs w:val="20"/>
        </w:rPr>
        <w:t>Ph: 208-549-9584</w:t>
      </w:r>
    </w:p>
    <w:p w14:paraId="30F70C65" w14:textId="77777777" w:rsidR="00820F6D" w:rsidRPr="00DB20AB" w:rsidRDefault="00820F6D" w:rsidP="00820F6D">
      <w:pPr>
        <w:rPr>
          <w:rFonts w:eastAsia="3270Condensed NF" w:cs="Inter Tight Light"/>
          <w:i/>
          <w:sz w:val="20"/>
          <w:szCs w:val="20"/>
          <w:u w:val="single"/>
        </w:rPr>
      </w:pPr>
      <w:r w:rsidRPr="00DB20AB">
        <w:rPr>
          <w:rFonts w:eastAsia="3270Condensed NF" w:cs="Inter Tight Light"/>
          <w:i/>
          <w:sz w:val="20"/>
          <w:szCs w:val="20"/>
        </w:rPr>
        <w:t>Quantum.J.L.Bass@RAWdeal.io</w:t>
      </w:r>
    </w:p>
    <w:p w14:paraId="10A35C35" w14:textId="77777777" w:rsidR="00820F6D" w:rsidRPr="00D80137" w:rsidRDefault="00820F6D" w:rsidP="00820F6D">
      <w:pPr>
        <w:rPr>
          <w:rFonts w:eastAsia="3270Condensed NF" w:cs="Inter Tight Light"/>
        </w:rPr>
      </w:pPr>
    </w:p>
    <w:p w14:paraId="661504BD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4F63BC4C" w14:textId="77777777" w:rsidR="00820F6D" w:rsidRPr="00291F0E" w:rsidRDefault="00820F6D" w:rsidP="00820F6D">
      <w:pPr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820F6D" w:rsidRPr="00D80137" w14:paraId="6B77ECF1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403B903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481786CF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499B9954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 Plaintiff,</w:t>
            </w:r>
          </w:p>
          <w:p w14:paraId="7155F518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vs.</w:t>
            </w:r>
          </w:p>
          <w:p w14:paraId="09A881CC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, Dwayne Pike, and Current</w:t>
            </w:r>
          </w:p>
          <w:p w14:paraId="20882E2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occupant, and Unknown Parties in </w:t>
            </w:r>
          </w:p>
          <w:p w14:paraId="235E5240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Possession of </w:t>
            </w:r>
            <w:proofErr w:type="gramStart"/>
            <w:r w:rsidRPr="00D80137">
              <w:rPr>
                <w:rFonts w:eastAsia="3270Condensed NF" w:cs="Inter Tight Light"/>
              </w:rPr>
              <w:t>the real</w:t>
            </w:r>
            <w:proofErr w:type="gramEnd"/>
            <w:r w:rsidRPr="00D80137">
              <w:rPr>
                <w:rFonts w:eastAsia="3270Condensed NF" w:cs="Inter Tight Light"/>
              </w:rPr>
              <w:t xml:space="preserve"> property commonly </w:t>
            </w:r>
          </w:p>
          <w:p w14:paraId="748625CE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</w:t>
            </w:r>
          </w:p>
          <w:p w14:paraId="596557C1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Idaho 83501</w:t>
            </w:r>
          </w:p>
          <w:p w14:paraId="1FE47423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A482135" w14:textId="77777777" w:rsidR="00820F6D" w:rsidRPr="00D80137" w:rsidRDefault="00820F6D" w:rsidP="000A0EE6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5C2EB476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06CDF447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2621005E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5B17CEF1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3B6AE79E" w14:textId="77777777" w:rsidR="00820F6D" w:rsidRPr="00D80137" w:rsidRDefault="00820F6D" w:rsidP="000A0EE6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4C336A1F" w14:textId="113EB25B" w:rsidR="00820F6D" w:rsidRPr="00D80137" w:rsidRDefault="002A1620" w:rsidP="000A0EE6">
            <w:pPr>
              <w:pStyle w:val="HeavyBolding"/>
            </w:pPr>
            <w:bookmarkStart w:id="3" w:name="_Hlk125445019"/>
            <w:r w:rsidRPr="002A1620">
              <w:t>OBJECTION TO MEMORANDUM OF COSTS AND ATTORNEY FEES</w:t>
            </w:r>
          </w:p>
          <w:bookmarkEnd w:id="3"/>
          <w:p w14:paraId="6B7B058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  <w:p w14:paraId="698FAC7C" w14:textId="77777777" w:rsidR="00820F6D" w:rsidRDefault="00820F6D" w:rsidP="000A0EE6">
            <w:pPr>
              <w:rPr>
                <w:rFonts w:eastAsia="3270Condensed NF"/>
              </w:rPr>
            </w:pPr>
          </w:p>
          <w:p w14:paraId="697B048B" w14:textId="77777777" w:rsidR="002A4D67" w:rsidRPr="00D80137" w:rsidRDefault="002A4D67" w:rsidP="000A0EE6">
            <w:pPr>
              <w:rPr>
                <w:rFonts w:eastAsia="3270Condensed NF"/>
              </w:rPr>
            </w:pPr>
          </w:p>
          <w:p w14:paraId="47D903E9" w14:textId="77777777" w:rsidR="00820F6D" w:rsidRPr="00D80137" w:rsidRDefault="00820F6D" w:rsidP="000A0EE6">
            <w:pPr>
              <w:pStyle w:val="HeavyBolding"/>
            </w:pPr>
            <w:r>
              <w:t xml:space="preserve"> </w:t>
            </w:r>
            <w:r w:rsidRPr="00D80137">
              <w:t>DEMAND FOR JURY</w:t>
            </w:r>
          </w:p>
        </w:tc>
      </w:tr>
      <w:bookmarkEnd w:id="0"/>
      <w:tr w:rsidR="00820F6D" w:rsidRPr="00D80137" w14:paraId="4AA94436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2C9B795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3F94CDD5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620F2F45" w14:textId="0E78DB67" w:rsidR="002A4D67" w:rsidRPr="00206DD2" w:rsidRDefault="00820F6D" w:rsidP="00206DD2">
      <w:pPr>
        <w:pStyle w:val="Default"/>
        <w:ind w:firstLine="720"/>
        <w:rPr>
          <w:rFonts w:eastAsia="3270Condensed NF"/>
        </w:rPr>
      </w:pPr>
      <w:r w:rsidRPr="00206DD2">
        <w:rPr>
          <w:rFonts w:eastAsia="3270Condensed NF"/>
        </w:rPr>
        <w:t>COMES NOW the Defendant Jeremy L. Bass, (hereinafter "</w:t>
      </w:r>
      <w:r w:rsidR="002A1620">
        <w:rPr>
          <w:rFonts w:eastAsia="3270Condensed NF"/>
        </w:rPr>
        <w:t>Mr.</w:t>
      </w:r>
      <w:r w:rsidRPr="00206DD2">
        <w:rPr>
          <w:rFonts w:eastAsia="3270Condensed NF"/>
        </w:rPr>
        <w:t xml:space="preserve"> Bass"), Perforce Pro Se, </w:t>
      </w:r>
      <w:r w:rsidR="002A1620" w:rsidRPr="002A1620">
        <w:rPr>
          <w:rFonts w:eastAsia="3270Condensed NF"/>
        </w:rPr>
        <w:t xml:space="preserve">and respectfully submits this </w:t>
      </w:r>
      <w:r w:rsidR="002A1620" w:rsidRPr="00200D10">
        <w:rPr>
          <w:rStyle w:val="CaseLawChar"/>
        </w:rPr>
        <w:t>Objection to the Plaintiffs’ Memorandum of Costs and Attorney Fees</w:t>
      </w:r>
      <w:r w:rsidR="002A1620" w:rsidRPr="002A1620">
        <w:rPr>
          <w:rFonts w:eastAsia="3270Condensed NF"/>
        </w:rPr>
        <w:t xml:space="preserve">, filed November 27, 2024, pursuant to </w:t>
      </w:r>
      <w:r w:rsidR="002A1620" w:rsidRPr="00200D10">
        <w:rPr>
          <w:rStyle w:val="CaseLawChar"/>
        </w:rPr>
        <w:t>Idaho Rule of Civil Procedure 54(d)(6)</w:t>
      </w:r>
      <w:r w:rsidR="002A1620" w:rsidRPr="002A1620">
        <w:rPr>
          <w:rFonts w:eastAsia="3270Condensed NF"/>
        </w:rPr>
        <w:t>.</w:t>
      </w:r>
    </w:p>
    <w:p w14:paraId="7B954E78" w14:textId="7C103F2F" w:rsidR="002A4D67" w:rsidRPr="002A4D67" w:rsidRDefault="002A4D67" w:rsidP="00F87416">
      <w:pPr>
        <w:pStyle w:val="SectionHeaders"/>
      </w:pPr>
      <w:r w:rsidRPr="002A4D67">
        <w:t xml:space="preserve">I. </w:t>
      </w:r>
      <w:r w:rsidR="002A1620" w:rsidRPr="002A1620">
        <w:t>BASIS FOR OBJECTION</w:t>
      </w:r>
    </w:p>
    <w:p w14:paraId="29FC5D14" w14:textId="47CC756A" w:rsidR="002A1620" w:rsidRPr="00200D10" w:rsidRDefault="002A1620" w:rsidP="002A1620">
      <w:pPr>
        <w:pStyle w:val="listbolding"/>
        <w:rPr>
          <w:rStyle w:val="DefaultChar"/>
          <w:rFonts w:ascii="Fira Sans Condensed" w:hAnsi="Fira Sans Condensed"/>
        </w:rPr>
      </w:pPr>
      <w:r w:rsidRPr="002A1620">
        <w:t xml:space="preserve">Unreasonable and Excessive Fees: </w:t>
      </w:r>
      <w:r w:rsidR="00200D10">
        <w:br/>
      </w:r>
      <w:r w:rsidRPr="002A1620">
        <w:rPr>
          <w:rStyle w:val="DefaultChar"/>
        </w:rPr>
        <w:t>Plaintiffs seek $9,330.00 in attorney fees at a rate of $300 per hour for 31.1 hours, in addition to $296.91 in costs. The requested amount is unreasonable</w:t>
      </w:r>
      <w:r w:rsidR="00200D10" w:rsidRPr="00200D10">
        <w:rPr>
          <w:rStyle w:val="DefaultChar"/>
        </w:rPr>
        <w:t xml:space="preserve"> and disproportionate, given</w:t>
      </w:r>
      <w:r w:rsidR="00200D10">
        <w:rPr>
          <w:rStyle w:val="DefaultChar"/>
        </w:rPr>
        <w:t>:</w:t>
      </w:r>
    </w:p>
    <w:p w14:paraId="0422D7E1" w14:textId="65623BC9" w:rsidR="00200D10" w:rsidRPr="00200D10" w:rsidRDefault="00200D10" w:rsidP="00200D10">
      <w:pPr>
        <w:pStyle w:val="listbolding"/>
        <w:numPr>
          <w:ilvl w:val="1"/>
          <w:numId w:val="58"/>
        </w:numPr>
        <w:rPr>
          <w:rStyle w:val="DefaultChar"/>
          <w:rFonts w:ascii="Fira Sans Condensed" w:hAnsi="Fira Sans Condensed"/>
        </w:rPr>
      </w:pPr>
      <w:r w:rsidRPr="00200D10">
        <w:rPr>
          <w:rStyle w:val="DefaultChar"/>
          <w:rFonts w:ascii="Fira Sans Condensed" w:hAnsi="Fira Sans Condensed"/>
        </w:rPr>
        <w:t>The routine nature of the filings.</w:t>
      </w:r>
    </w:p>
    <w:p w14:paraId="47C08DDB" w14:textId="498769F1" w:rsidR="00200D10" w:rsidRPr="00200D10" w:rsidRDefault="00200D10" w:rsidP="00200D10">
      <w:pPr>
        <w:pStyle w:val="listbolding"/>
        <w:numPr>
          <w:ilvl w:val="1"/>
          <w:numId w:val="58"/>
        </w:numPr>
        <w:rPr>
          <w:rStyle w:val="DefaultChar"/>
          <w:rFonts w:ascii="Fira Sans Condensed" w:hAnsi="Fira Sans Condensed"/>
        </w:rPr>
      </w:pPr>
      <w:r w:rsidRPr="00200D10">
        <w:rPr>
          <w:rStyle w:val="DefaultChar"/>
          <w:rFonts w:ascii="Fira Sans Condensed" w:hAnsi="Fira Sans Condensed"/>
        </w:rPr>
        <w:t>Lack of substantive complexity in the issues presented.</w:t>
      </w:r>
    </w:p>
    <w:p w14:paraId="4D22BF79" w14:textId="707DC829" w:rsidR="00200D10" w:rsidRPr="002A1620" w:rsidRDefault="00200D10" w:rsidP="00200D10">
      <w:pPr>
        <w:pStyle w:val="listbolding"/>
        <w:numPr>
          <w:ilvl w:val="1"/>
          <w:numId w:val="58"/>
        </w:numPr>
        <w:rPr>
          <w:rStyle w:val="DefaultChar"/>
          <w:rFonts w:ascii="Fira Sans Condensed" w:hAnsi="Fira Sans Condensed"/>
        </w:rPr>
      </w:pPr>
      <w:r w:rsidRPr="00200D10">
        <w:rPr>
          <w:rStyle w:val="DefaultChar"/>
          <w:rFonts w:ascii="Fira Sans Condensed" w:hAnsi="Fira Sans Condensed"/>
        </w:rPr>
        <w:t>Inflated billing entries for unnecessary or duplicative tasks.</w:t>
      </w:r>
    </w:p>
    <w:p w14:paraId="620CE42A" w14:textId="24F23486" w:rsidR="002A1620" w:rsidRPr="002A1620" w:rsidRDefault="00200D10" w:rsidP="002A1620">
      <w:pPr>
        <w:pStyle w:val="listbolding"/>
        <w:rPr>
          <w:rStyle w:val="DefaultChar"/>
          <w:rFonts w:ascii="Fira Sans Condensed" w:hAnsi="Fira Sans Condensed"/>
        </w:rPr>
      </w:pPr>
      <w:r w:rsidRPr="00200D10">
        <w:lastRenderedPageBreak/>
        <w:t xml:space="preserve">Lack of Justification and Compliance with </w:t>
      </w:r>
      <w:r w:rsidRPr="00AE41F7">
        <w:rPr>
          <w:i/>
          <w:iCs/>
        </w:rPr>
        <w:t>IRCP Rule 54(e)(3)</w:t>
      </w:r>
      <w:r w:rsidR="002A1620" w:rsidRPr="002A1620">
        <w:t xml:space="preserve">: </w:t>
      </w:r>
      <w:r>
        <w:br/>
      </w:r>
      <w:r w:rsidRPr="00200D10">
        <w:rPr>
          <w:rStyle w:val="DefaultChar"/>
        </w:rPr>
        <w:t xml:space="preserve">Plaintiffs fail to meet their burden of demonstrating compliance with the factors set forth in </w:t>
      </w:r>
      <w:r w:rsidRPr="00AE41F7">
        <w:rPr>
          <w:rStyle w:val="CaseLawChar"/>
        </w:rPr>
        <w:t>IRCP Rule 54(e)(3)</w:t>
      </w:r>
      <w:r w:rsidRPr="00200D10">
        <w:rPr>
          <w:rStyle w:val="DefaultChar"/>
        </w:rPr>
        <w:t>, including</w:t>
      </w:r>
      <w:r w:rsidR="002A1620" w:rsidRPr="002A1620">
        <w:rPr>
          <w:rStyle w:val="DefaultChar"/>
        </w:rPr>
        <w:t>:</w:t>
      </w:r>
    </w:p>
    <w:p w14:paraId="1E5E67DA" w14:textId="4F4B37F0" w:rsidR="00200D10" w:rsidRDefault="00200D10" w:rsidP="00200D10">
      <w:pPr>
        <w:pStyle w:val="sub-bullet"/>
      </w:pPr>
      <w:r>
        <w:t>The time and labor required.</w:t>
      </w:r>
    </w:p>
    <w:p w14:paraId="26C2CAF2" w14:textId="5B2ED153" w:rsidR="00200D10" w:rsidRDefault="00200D10" w:rsidP="00200D10">
      <w:pPr>
        <w:pStyle w:val="sub-bullet"/>
      </w:pPr>
      <w:r>
        <w:t>The novelty and difficulty of the questions involved.</w:t>
      </w:r>
    </w:p>
    <w:p w14:paraId="19F07AF6" w14:textId="092AB3D6" w:rsidR="00200D10" w:rsidRDefault="00200D10" w:rsidP="00200D10">
      <w:pPr>
        <w:pStyle w:val="sub-bullet"/>
      </w:pPr>
      <w:r>
        <w:t xml:space="preserve">The skill </w:t>
      </w:r>
      <w:proofErr w:type="gramStart"/>
      <w:r>
        <w:t>requisite</w:t>
      </w:r>
      <w:proofErr w:type="gramEnd"/>
      <w:r>
        <w:t xml:space="preserve"> to perform the legal services properly.</w:t>
      </w:r>
    </w:p>
    <w:p w14:paraId="111080C0" w14:textId="4A91FFB6" w:rsidR="002A1620" w:rsidRDefault="00200D10" w:rsidP="00200D10">
      <w:pPr>
        <w:pStyle w:val="sub-bullet"/>
      </w:pPr>
      <w:r>
        <w:t xml:space="preserve">The reasonableness of the fees relative to the results </w:t>
      </w:r>
      <w:proofErr w:type="gramStart"/>
      <w:r>
        <w:t>obtained.</w:t>
      </w:r>
      <w:r w:rsidR="002A1620" w:rsidRPr="002A1620">
        <w:t>.</w:t>
      </w:r>
      <w:proofErr w:type="gramEnd"/>
    </w:p>
    <w:p w14:paraId="335F0FDF" w14:textId="101F1B78" w:rsidR="00206DD2" w:rsidRPr="00200D10" w:rsidRDefault="00200D10" w:rsidP="002A1620">
      <w:pPr>
        <w:pStyle w:val="listbolding"/>
        <w:rPr>
          <w:rStyle w:val="DefaultChar"/>
          <w:rFonts w:ascii="Fira Sans Condensed" w:hAnsi="Fira Sans Condensed"/>
        </w:rPr>
      </w:pPr>
      <w:r w:rsidRPr="00200D10">
        <w:t>Inclusion of Improper or Inflated Costs</w:t>
      </w:r>
      <w:r w:rsidR="002A1620" w:rsidRPr="002A1620">
        <w:t xml:space="preserve">: </w:t>
      </w:r>
      <w:r>
        <w:br/>
      </w:r>
      <w:r w:rsidR="002A1620" w:rsidRPr="00200D10">
        <w:rPr>
          <w:rStyle w:val="DefaultChar"/>
        </w:rPr>
        <w:t>The Plaintiffs included charges for activities that were unnecessary, unrelated to the core legal issues, or improperly inflated</w:t>
      </w:r>
      <w:r w:rsidR="00206DD2" w:rsidRPr="00200D10">
        <w:rPr>
          <w:rStyle w:val="DefaultChar"/>
        </w:rPr>
        <w:t>.</w:t>
      </w:r>
    </w:p>
    <w:p w14:paraId="7F235E7B" w14:textId="77777777" w:rsidR="00200D10" w:rsidRPr="00200D10" w:rsidRDefault="00200D10" w:rsidP="00200D10">
      <w:pPr>
        <w:pStyle w:val="sub-bullet"/>
        <w:rPr>
          <w:rStyle w:val="DefaultChar"/>
          <w:rFonts w:ascii="Fira Sans Condensed" w:hAnsi="Fira Sans Condensed"/>
        </w:rPr>
      </w:pPr>
      <w:r w:rsidRPr="00200D10">
        <w:rPr>
          <w:rStyle w:val="DefaultChar"/>
          <w:rFonts w:ascii="Fira Sans Condensed" w:hAnsi="Fira Sans Condensed"/>
        </w:rPr>
        <w:t>Costs related to filings that were duplicative or unrelated to substantive motions.</w:t>
      </w:r>
    </w:p>
    <w:p w14:paraId="4FFEFA58" w14:textId="0AEC8DD9" w:rsidR="00200D10" w:rsidRPr="00200D10" w:rsidRDefault="00200D10" w:rsidP="00200D10">
      <w:pPr>
        <w:pStyle w:val="sub-bullet"/>
        <w:rPr>
          <w:rStyle w:val="DefaultChar"/>
          <w:rFonts w:ascii="Fira Sans Condensed" w:hAnsi="Fira Sans Condensed"/>
        </w:rPr>
      </w:pPr>
      <w:r w:rsidRPr="00200D10">
        <w:rPr>
          <w:rStyle w:val="DefaultChar"/>
          <w:rFonts w:ascii="Fira Sans Condensed" w:hAnsi="Fira Sans Condensed"/>
        </w:rPr>
        <w:t>Inclusion of speculative or anticipated fees for work not yet performed, such as future preparation for hearings and replies.</w:t>
      </w:r>
    </w:p>
    <w:p w14:paraId="52433F66" w14:textId="5A64F1F2" w:rsidR="00200D10" w:rsidRPr="002A1620" w:rsidRDefault="00200D10" w:rsidP="002A1620">
      <w:pPr>
        <w:pStyle w:val="listbolding"/>
      </w:pPr>
      <w:r w:rsidRPr="00200D10">
        <w:t>Disproportionate Impact of Award:</w:t>
      </w:r>
      <w:r>
        <w:br/>
      </w:r>
      <w:r w:rsidRPr="00200D10">
        <w:rPr>
          <w:rStyle w:val="DefaultChar"/>
        </w:rPr>
        <w:t>The requested fees and costs are disproportionately punitive and do not reflect the economic realities of this case. Defendant is a self-represented litigant with limited resources, defending against procedural and substantive irregularities in the foreclosure and auction processes.</w:t>
      </w:r>
    </w:p>
    <w:p w14:paraId="49365562" w14:textId="19FDBAFF" w:rsidR="005A5356" w:rsidRDefault="00206DD2" w:rsidP="002A1620">
      <w:pPr>
        <w:pStyle w:val="SectionHeaders"/>
      </w:pPr>
      <w:r w:rsidRPr="002A4D67">
        <w:t>I</w:t>
      </w:r>
      <w:r>
        <w:t>I</w:t>
      </w:r>
      <w:r w:rsidRPr="002A4D67">
        <w:t xml:space="preserve">. </w:t>
      </w:r>
      <w:r w:rsidR="00200D10" w:rsidRPr="00200D10">
        <w:t>LEGAL ARGUMENT</w:t>
      </w:r>
    </w:p>
    <w:p w14:paraId="491CCF06" w14:textId="77777777" w:rsidR="00200D10" w:rsidRDefault="00200D10" w:rsidP="00200D10">
      <w:pPr>
        <w:pStyle w:val="Default"/>
      </w:pPr>
      <w:r>
        <w:t xml:space="preserve">Pursuant to </w:t>
      </w:r>
      <w:r w:rsidRPr="00AE41F7">
        <w:rPr>
          <w:rStyle w:val="CaseLawChar"/>
        </w:rPr>
        <w:t>Idaho Rule of Civil Procedure 54(e)(3)</w:t>
      </w:r>
      <w:r>
        <w:t>, the Court must evaluate the reasonableness of attorney fees based on specific factors, including:</w:t>
      </w:r>
    </w:p>
    <w:p w14:paraId="6A8CD94D" w14:textId="77777777" w:rsidR="00200D10" w:rsidRDefault="00200D10" w:rsidP="00200D10">
      <w:pPr>
        <w:pStyle w:val="Default"/>
        <w:numPr>
          <w:ilvl w:val="0"/>
          <w:numId w:val="70"/>
        </w:numPr>
      </w:pPr>
      <w:r>
        <w:t>The time and labor involved.</w:t>
      </w:r>
    </w:p>
    <w:p w14:paraId="6FEFFFB2" w14:textId="77777777" w:rsidR="00200D10" w:rsidRDefault="00200D10" w:rsidP="00200D10">
      <w:pPr>
        <w:pStyle w:val="Default"/>
        <w:numPr>
          <w:ilvl w:val="0"/>
          <w:numId w:val="70"/>
        </w:numPr>
      </w:pPr>
      <w:r>
        <w:t>The novelty and difficulty of the issues.</w:t>
      </w:r>
    </w:p>
    <w:p w14:paraId="0EA39F33" w14:textId="1298187C" w:rsidR="00200D10" w:rsidRDefault="00200D10" w:rsidP="00200D10">
      <w:pPr>
        <w:pStyle w:val="Default"/>
        <w:numPr>
          <w:ilvl w:val="0"/>
          <w:numId w:val="70"/>
        </w:numPr>
      </w:pPr>
      <w:r>
        <w:t xml:space="preserve">The results obtained </w:t>
      </w:r>
      <w:proofErr w:type="gramStart"/>
      <w:r>
        <w:t>relative</w:t>
      </w:r>
      <w:proofErr w:type="gramEnd"/>
      <w:r>
        <w:t xml:space="preserve"> to the effort expended.</w:t>
      </w:r>
    </w:p>
    <w:p w14:paraId="361F16A8" w14:textId="77777777" w:rsidR="00200D10" w:rsidRDefault="00200D10" w:rsidP="00200D10">
      <w:pPr>
        <w:pStyle w:val="Default"/>
      </w:pPr>
      <w:r>
        <w:lastRenderedPageBreak/>
        <w:t>In this case:</w:t>
      </w:r>
    </w:p>
    <w:p w14:paraId="04C0A825" w14:textId="77777777" w:rsidR="00200D10" w:rsidRPr="00200D10" w:rsidRDefault="00200D10" w:rsidP="00200D10">
      <w:pPr>
        <w:pStyle w:val="listbolding"/>
        <w:numPr>
          <w:ilvl w:val="0"/>
          <w:numId w:val="72"/>
        </w:numPr>
        <w:rPr>
          <w:rStyle w:val="DefaultChar"/>
          <w:rFonts w:ascii="Fira Sans Condensed" w:hAnsi="Fira Sans Condensed"/>
        </w:rPr>
      </w:pPr>
      <w:r>
        <w:t>Routine Nature of Work:</w:t>
      </w:r>
      <w:r>
        <w:br/>
      </w:r>
      <w:r w:rsidRPr="00200D10">
        <w:rPr>
          <w:rStyle w:val="DefaultChar"/>
        </w:rPr>
        <w:t>The legal services provided by Plaintiffs’ counsel involved straightforward filings for summary judgment and opposition to motions, requiring no extraordinary skill or effort.</w:t>
      </w:r>
    </w:p>
    <w:p w14:paraId="3D42DEE0" w14:textId="77777777" w:rsidR="00200D10" w:rsidRPr="00200D10" w:rsidRDefault="00200D10" w:rsidP="00200D10">
      <w:pPr>
        <w:pStyle w:val="listbolding"/>
        <w:numPr>
          <w:ilvl w:val="0"/>
          <w:numId w:val="72"/>
        </w:numPr>
        <w:rPr>
          <w:rStyle w:val="DefaultChar"/>
          <w:rFonts w:ascii="Fira Sans Condensed" w:hAnsi="Fira Sans Condensed"/>
        </w:rPr>
      </w:pPr>
      <w:r>
        <w:t>Lack of Complexity:</w:t>
      </w:r>
      <w:r>
        <w:br/>
      </w:r>
      <w:r w:rsidRPr="00200D10">
        <w:rPr>
          <w:rStyle w:val="DefaultChar"/>
        </w:rPr>
        <w:t>The issues presented, including procedural compliance with Idaho foreclosure statutes, are well-established and do not warrant the excessive hours billed.</w:t>
      </w:r>
    </w:p>
    <w:p w14:paraId="574C8B2F" w14:textId="7C65CC12" w:rsidR="00200D10" w:rsidRDefault="00200D10" w:rsidP="00200D10">
      <w:pPr>
        <w:pStyle w:val="listbolding"/>
        <w:numPr>
          <w:ilvl w:val="0"/>
          <w:numId w:val="72"/>
        </w:numPr>
      </w:pPr>
      <w:r>
        <w:t>Failure to Prove Reasonableness:</w:t>
      </w:r>
      <w:r>
        <w:br/>
      </w:r>
      <w:r w:rsidRPr="00200D10">
        <w:rPr>
          <w:rStyle w:val="DefaultChar"/>
        </w:rPr>
        <w:t>Plaintiffs fail to provide adequate justification for their claimed fees, nor do they show that their efforts directly contributed to the resolution of substantive issues.</w:t>
      </w:r>
    </w:p>
    <w:p w14:paraId="2753DA1F" w14:textId="20C6CA42" w:rsidR="00200D10" w:rsidRDefault="00200D10" w:rsidP="00200D10">
      <w:pPr>
        <w:pStyle w:val="SectionHeaders"/>
      </w:pPr>
      <w:r w:rsidRPr="002A4D67">
        <w:t>I</w:t>
      </w:r>
      <w:r>
        <w:t>II</w:t>
      </w:r>
      <w:r w:rsidRPr="002A4D67">
        <w:t xml:space="preserve">. </w:t>
      </w:r>
      <w:r w:rsidRPr="002A1620">
        <w:t>REQUEST FOR RELIEF</w:t>
      </w:r>
    </w:p>
    <w:p w14:paraId="7B4D4F54" w14:textId="77777777" w:rsidR="00200D10" w:rsidRDefault="00200D10" w:rsidP="002A1620">
      <w:pPr>
        <w:pStyle w:val="SectionHeaders"/>
      </w:pPr>
    </w:p>
    <w:p w14:paraId="4065105D" w14:textId="77777777" w:rsidR="002A1620" w:rsidRPr="00AE41F7" w:rsidRDefault="002A1620" w:rsidP="00AE41F7">
      <w:pPr>
        <w:pStyle w:val="Default"/>
        <w:ind w:firstLine="360"/>
        <w:rPr>
          <w:rFonts w:eastAsia="3270Condensed NF"/>
        </w:rPr>
      </w:pPr>
      <w:proofErr w:type="gramStart"/>
      <w:r w:rsidRPr="00AE41F7">
        <w:rPr>
          <w:rFonts w:eastAsia="3270Condensed NF"/>
        </w:rPr>
        <w:t>Defendant</w:t>
      </w:r>
      <w:proofErr w:type="gramEnd"/>
      <w:r w:rsidRPr="00AE41F7">
        <w:rPr>
          <w:rFonts w:eastAsia="3270Condensed NF"/>
        </w:rPr>
        <w:t xml:space="preserve"> respectfully requests that this Court:</w:t>
      </w:r>
    </w:p>
    <w:p w14:paraId="10444609" w14:textId="77777777" w:rsidR="002A1620" w:rsidRDefault="002A1620" w:rsidP="002A1620">
      <w:pPr>
        <w:pStyle w:val="listbolding"/>
        <w:numPr>
          <w:ilvl w:val="0"/>
          <w:numId w:val="69"/>
        </w:numPr>
      </w:pPr>
      <w:r w:rsidRPr="002A1620">
        <w:rPr>
          <w:rStyle w:val="DefaultChar"/>
        </w:rPr>
        <w:t>Strike or reduce the Plaintiffs’ claim for attorney fees and costs to a reasonable amount consistent with the applicable standards under Idaho law</w:t>
      </w:r>
      <w:r w:rsidRPr="002A1620">
        <w:t>.</w:t>
      </w:r>
    </w:p>
    <w:p w14:paraId="345F2FAF" w14:textId="77777777" w:rsidR="00200D10" w:rsidRPr="00200D10" w:rsidRDefault="00200D10" w:rsidP="00200D10">
      <w:pPr>
        <w:pStyle w:val="listbolding"/>
        <w:numPr>
          <w:ilvl w:val="0"/>
          <w:numId w:val="69"/>
        </w:numPr>
        <w:rPr>
          <w:rStyle w:val="DefaultChar"/>
        </w:rPr>
      </w:pPr>
      <w:r w:rsidRPr="00200D10">
        <w:rPr>
          <w:rStyle w:val="DefaultChar"/>
        </w:rPr>
        <w:t>Deny any speculative or anticipated costs not yet incurred.</w:t>
      </w:r>
    </w:p>
    <w:p w14:paraId="5C836C16" w14:textId="757B2A2E" w:rsidR="004C5B35" w:rsidRPr="002A1620" w:rsidRDefault="00200D10" w:rsidP="00200D10">
      <w:pPr>
        <w:pStyle w:val="listbolding"/>
        <w:numPr>
          <w:ilvl w:val="0"/>
          <w:numId w:val="69"/>
        </w:numPr>
      </w:pPr>
      <w:r w:rsidRPr="00200D10">
        <w:rPr>
          <w:rStyle w:val="DefaultChar"/>
        </w:rPr>
        <w:t xml:space="preserve">Require Plaintiffs to provide a detailed, itemized accounting of their claimed fees and costs, demonstrating compliance with </w:t>
      </w:r>
      <w:r w:rsidRPr="00AE41F7">
        <w:rPr>
          <w:rStyle w:val="CaseLawChar"/>
        </w:rPr>
        <w:t>IRCP Rule 54(e)(3)</w:t>
      </w:r>
      <w:r w:rsidR="002A1620" w:rsidRPr="002A1620">
        <w:t>.</w:t>
      </w:r>
    </w:p>
    <w:p w14:paraId="5F82A155" w14:textId="77777777" w:rsidR="0078571C" w:rsidRDefault="0078571C" w:rsidP="00B76912">
      <w:pPr>
        <w:rPr>
          <w:rFonts w:eastAsia="3270Condensed NF"/>
        </w:rPr>
      </w:pPr>
    </w:p>
    <w:p w14:paraId="72D69556" w14:textId="0D140189" w:rsidR="00820F6D" w:rsidRPr="00D80137" w:rsidRDefault="00820F6D" w:rsidP="00B76912">
      <w:pPr>
        <w:rPr>
          <w:rFonts w:eastAsia="3270Condensed NF"/>
        </w:rPr>
      </w:pPr>
      <w:r w:rsidRPr="00D80137">
        <w:rPr>
          <w:rFonts w:eastAsia="3270Condensed NF"/>
        </w:rPr>
        <w:t>Dated this _</w:t>
      </w:r>
      <w:r w:rsidR="002A1620">
        <w:rPr>
          <w:rFonts w:eastAsia="3270Condensed NF"/>
          <w:u w:val="single"/>
        </w:rPr>
        <w:t>4</w:t>
      </w:r>
      <w:r w:rsidRPr="00D80137">
        <w:rPr>
          <w:rFonts w:eastAsia="3270Condensed NF"/>
          <w:u w:val="single"/>
          <w:vertAlign w:val="superscript"/>
        </w:rPr>
        <w:t>th</w:t>
      </w:r>
      <w:r w:rsidRPr="00D80137">
        <w:rPr>
          <w:rFonts w:eastAsia="3270Condensed NF"/>
        </w:rPr>
        <w:t xml:space="preserve">_ day of </w:t>
      </w:r>
      <w:r w:rsidR="005A5356">
        <w:rPr>
          <w:rFonts w:eastAsia="3270Condensed NF"/>
        </w:rPr>
        <w:t>December</w:t>
      </w:r>
      <w:r w:rsidRPr="00D80137">
        <w:rPr>
          <w:rFonts w:eastAsia="3270Condensed NF"/>
        </w:rPr>
        <w:t xml:space="preserve"> 2024.</w:t>
      </w:r>
    </w:p>
    <w:p w14:paraId="2D2C0040" w14:textId="77777777" w:rsidR="00820F6D" w:rsidRPr="00D80137" w:rsidRDefault="00820F6D" w:rsidP="00820F6D">
      <w:pPr>
        <w:pStyle w:val="tightlineheight"/>
      </w:pPr>
      <w:r w:rsidRPr="00D80137">
        <w:t>Respectfully submitted,</w:t>
      </w:r>
    </w:p>
    <w:p w14:paraId="0C126268" w14:textId="77777777" w:rsidR="00820F6D" w:rsidRPr="00D80137" w:rsidRDefault="00820F6D" w:rsidP="00820F6D">
      <w:pPr>
        <w:pStyle w:val="tightlineheight"/>
      </w:pPr>
      <w:r w:rsidRPr="00D80137">
        <w:t>Jeremy L. Bass</w:t>
      </w:r>
    </w:p>
    <w:p w14:paraId="3855EA60" w14:textId="77777777" w:rsidR="00820F6D" w:rsidRPr="00D80137" w:rsidRDefault="00820F6D" w:rsidP="00820F6D">
      <w:pPr>
        <w:pStyle w:val="tightlineheight"/>
      </w:pPr>
      <w:r w:rsidRPr="00D80137">
        <w:t>Defendant</w:t>
      </w:r>
      <w:proofErr w:type="gramStart"/>
      <w:r w:rsidRPr="00D80137">
        <w:t>/ Perforce</w:t>
      </w:r>
      <w:proofErr w:type="gramEnd"/>
      <w:r w:rsidRPr="00D80137">
        <w:t xml:space="preserve"> Pro Se</w:t>
      </w:r>
    </w:p>
    <w:p w14:paraId="530D405D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</w:p>
    <w:p w14:paraId="3E6B014F" w14:textId="77777777" w:rsidR="00820F6D" w:rsidRPr="00D80137" w:rsidRDefault="00820F6D" w:rsidP="00820F6D">
      <w:pPr>
        <w:pStyle w:val="sigline"/>
      </w:pP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  <w:r w:rsidRPr="00D80137">
        <w:tab/>
      </w:r>
    </w:p>
    <w:p w14:paraId="2A1DFF27" w14:textId="77777777" w:rsidR="00820F6D" w:rsidRPr="00D80137" w:rsidRDefault="00820F6D" w:rsidP="00820F6D">
      <w:pPr>
        <w:pStyle w:val="Default"/>
        <w:suppressLineNumbers/>
        <w:rPr>
          <w:rFonts w:eastAsia="3270Condensed NF"/>
        </w:rPr>
      </w:pP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 w:rsidRPr="00D80137">
        <w:rPr>
          <w:rFonts w:eastAsia="3270Condensed NF"/>
        </w:rPr>
        <w:tab/>
      </w:r>
      <w:r>
        <w:rPr>
          <w:rFonts w:eastAsia="3270Condensed NF"/>
        </w:rPr>
        <w:t xml:space="preserve">           </w:t>
      </w:r>
      <w:r w:rsidRPr="00D80137">
        <w:rPr>
          <w:rFonts w:eastAsia="3270Condensed NF"/>
        </w:rPr>
        <w:t>Signature</w:t>
      </w:r>
    </w:p>
    <w:p w14:paraId="42A981EE" w14:textId="77777777" w:rsidR="00586D3C" w:rsidRDefault="00586D3C" w:rsidP="00820F6D">
      <w:pPr>
        <w:suppressLineNumbers/>
        <w:rPr>
          <w:rFonts w:eastAsia="3270Condensed NF" w:cs="Inter Tight Light"/>
        </w:rPr>
      </w:pPr>
    </w:p>
    <w:p w14:paraId="6C2D3B6A" w14:textId="77777777" w:rsidR="00586D3C" w:rsidRDefault="00586D3C" w:rsidP="00820F6D">
      <w:pPr>
        <w:suppressLineNumbers/>
        <w:rPr>
          <w:rFonts w:eastAsia="3270Condensed NF" w:cs="Inter Tight Light"/>
        </w:rPr>
      </w:pPr>
    </w:p>
    <w:p w14:paraId="5BD251A2" w14:textId="7BEA723B" w:rsidR="00820F6D" w:rsidRPr="00D80137" w:rsidRDefault="00820F6D" w:rsidP="00820F6D">
      <w:pPr>
        <w:suppressLineNumbers/>
        <w:rPr>
          <w:rFonts w:eastAsia="3270Condensed NF" w:cs="Inter Tight Light"/>
        </w:rPr>
      </w:pPr>
      <w:r w:rsidRPr="00D80137">
        <w:rPr>
          <w:rFonts w:eastAsia="3270Condensed NF" w:cs="Inter Tight Light"/>
        </w:rPr>
        <w:lastRenderedPageBreak/>
        <w:t>CERTIFICATE OF MAILING</w:t>
      </w:r>
    </w:p>
    <w:p w14:paraId="2E92A538" w14:textId="703991C0" w:rsidR="00820F6D" w:rsidRPr="00DB20AB" w:rsidRDefault="00820F6D" w:rsidP="002A1620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930B18">
        <w:rPr>
          <w:rStyle w:val="CaseLawChar"/>
        </w:rPr>
        <w:t xml:space="preserve"> </w:t>
      </w:r>
      <w:r w:rsidR="002A1620" w:rsidRPr="002A1620">
        <w:rPr>
          <w:rStyle w:val="CaseLawChar"/>
        </w:rPr>
        <w:t>OBJECTION TO MEMORANDUM OF COSTS AND ATTORNEY FEES</w:t>
      </w:r>
      <w:r w:rsidRPr="00930B18">
        <w:rPr>
          <w:rStyle w:val="CaseLawChar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="009973A3"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bookmarkStart w:id="4" w:name="_Hlk129872083"/>
      <w:r w:rsidR="005A5356">
        <w:rPr>
          <w:rFonts w:eastAsia="3270Condensed NF" w:cs="Inter Tight Light"/>
          <w:sz w:val="20"/>
          <w:szCs w:val="20"/>
        </w:rPr>
        <w:t>Decem</w:t>
      </w:r>
      <w:r w:rsidR="009C0D37">
        <w:rPr>
          <w:rFonts w:eastAsia="3270Condensed NF" w:cs="Inter Tight Light"/>
          <w:sz w:val="20"/>
          <w:szCs w:val="20"/>
        </w:rPr>
        <w:t>ber</w:t>
      </w:r>
      <w:r w:rsidRPr="00DB20AB">
        <w:rPr>
          <w:rFonts w:eastAsia="3270Condensed NF" w:cs="Inter Tight Light"/>
          <w:sz w:val="20"/>
          <w:szCs w:val="20"/>
        </w:rPr>
        <w:t xml:space="preserve"> </w:t>
      </w:r>
      <w:bookmarkEnd w:id="4"/>
      <w:r w:rsidR="002A1620">
        <w:rPr>
          <w:rFonts w:eastAsia="3270Condensed NF" w:cs="Inter Tight Light"/>
          <w:sz w:val="20"/>
          <w:szCs w:val="20"/>
        </w:rPr>
        <w:t>4</w:t>
      </w:r>
      <w:r w:rsidRPr="00DB20AB">
        <w:rPr>
          <w:rFonts w:eastAsia="3270Condensed NF" w:cs="Inter Tight Light"/>
          <w:sz w:val="20"/>
          <w:szCs w:val="20"/>
          <w:vertAlign w:val="superscript"/>
        </w:rPr>
        <w:t>th</w:t>
      </w:r>
      <w:r w:rsidRPr="00DB20AB">
        <w:rPr>
          <w:rFonts w:eastAsia="3270Condensed NF" w:cs="Inter Tight Light"/>
          <w:sz w:val="20"/>
          <w:szCs w:val="20"/>
        </w:rPr>
        <w:t>, 2024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820F6D" w:rsidRPr="00DB20AB" w14:paraId="2CDE6B4C" w14:textId="77777777" w:rsidTr="000A0EE6">
        <w:trPr>
          <w:trHeight w:val="1187"/>
        </w:trPr>
        <w:tc>
          <w:tcPr>
            <w:tcW w:w="4500" w:type="dxa"/>
          </w:tcPr>
          <w:p w14:paraId="4AD9285D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07EE5B85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Lewis N. Stoddard, Bar No. 7766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>
              <w:rPr>
                <w:rFonts w:eastAsia="3270Condensed NF" w:cs="Inter Tight Light"/>
                <w:sz w:val="20"/>
                <w:szCs w:val="20"/>
              </w:rPr>
              <w:t xml:space="preserve">    ]</w:t>
            </w:r>
          </w:p>
          <w:p w14:paraId="5E39A7B9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Halliday, Watkins &amp; Mann, P.C.</w:t>
            </w:r>
          </w:p>
          <w:p w14:paraId="64E45D1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376 East 400 South, Suite 300</w:t>
            </w:r>
          </w:p>
          <w:p w14:paraId="27D32E7E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    Salt Lake City, UT 84111</w:t>
            </w:r>
          </w:p>
        </w:tc>
        <w:tc>
          <w:tcPr>
            <w:tcW w:w="4500" w:type="dxa"/>
          </w:tcPr>
          <w:p w14:paraId="6BAB5F07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</w:p>
          <w:p w14:paraId="286985C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733E1568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</w:t>
            </w:r>
            <w:proofErr w:type="gramStart"/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2FC82920" w14:textId="77777777" w:rsidR="00820F6D" w:rsidRPr="00DB20AB" w:rsidRDefault="00820F6D" w:rsidP="000A0EE6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Counsel for Dwayne Pike</w:t>
            </w:r>
          </w:p>
        </w:tc>
      </w:tr>
    </w:tbl>
    <w:p w14:paraId="6BC6FEB3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</w:p>
    <w:p w14:paraId="4C260CCB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Defendant</w:t>
      </w:r>
      <w:proofErr w:type="gramStart"/>
      <w:r w:rsidRPr="00DB20AB">
        <w:rPr>
          <w:rFonts w:eastAsia="3270Condensed NF" w:cs="Inter Tight Light"/>
          <w:sz w:val="20"/>
          <w:szCs w:val="20"/>
        </w:rPr>
        <w:t>/ Perforce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Pro Se</w:t>
      </w:r>
    </w:p>
    <w:p w14:paraId="6AC593A5" w14:textId="77777777" w:rsidR="00820F6D" w:rsidRPr="00DB20AB" w:rsidRDefault="00820F6D" w:rsidP="00820F6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38BE2138" w14:textId="77777777" w:rsidR="00820F6D" w:rsidRPr="00DB20AB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          Signature</w:t>
      </w:r>
    </w:p>
    <w:p w14:paraId="710D39FB" w14:textId="77777777" w:rsidR="00820F6D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23764DD1" w14:textId="77777777" w:rsidR="00820F6D" w:rsidRPr="00E321C2" w:rsidRDefault="00820F6D" w:rsidP="00820F6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  <w:r w:rsidRPr="00D80137">
        <w:rPr>
          <w:rFonts w:eastAsia="3270Condensed NF" w:cs="Inter Tight Light"/>
          <w:b/>
          <w:bCs/>
        </w:rPr>
        <w:t xml:space="preserve">ACKNOWLEDGMENT </w:t>
      </w:r>
    </w:p>
    <w:p w14:paraId="0C9419AE" w14:textId="77777777" w:rsidR="00820F6D" w:rsidRPr="00D80137" w:rsidRDefault="00820F6D" w:rsidP="00820F6D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28A9D804" w14:textId="77777777" w:rsidR="00820F6D" w:rsidRPr="00D80137" w:rsidRDefault="00820F6D" w:rsidP="00820F6D">
      <w:pPr>
        <w:pStyle w:val="tightlineheight"/>
      </w:pPr>
      <w:r w:rsidRPr="00D80137">
        <w:t xml:space="preserve">                                        : ss.</w:t>
      </w:r>
    </w:p>
    <w:p w14:paraId="6738B56B" w14:textId="69EF5CF0" w:rsidR="00820F6D" w:rsidRPr="00820F6D" w:rsidRDefault="00820F6D" w:rsidP="00820F6D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0594AC1B" w14:textId="5BFAF0D8" w:rsidR="00820F6D" w:rsidRPr="00D80137" w:rsidRDefault="00820F6D" w:rsidP="00820F6D">
      <w:pPr>
        <w:pStyle w:val="Default"/>
        <w:suppressLineNumbers/>
        <w:spacing w:line="240" w:lineRule="auto"/>
        <w:ind w:firstLine="72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On the </w:t>
      </w:r>
      <w:r w:rsidRPr="00D80137">
        <w:rPr>
          <w:rFonts w:eastAsia="3270Condensed NF" w:cs="Inter Tight Light"/>
          <w:szCs w:val="22"/>
          <w:u w:val="single"/>
        </w:rPr>
        <w:t>_</w:t>
      </w:r>
      <w:r w:rsidR="002A1620">
        <w:rPr>
          <w:rFonts w:eastAsia="3270Condensed NF" w:cs="Inter Tight Light"/>
          <w:szCs w:val="22"/>
          <w:u w:val="single"/>
        </w:rPr>
        <w:t>4</w:t>
      </w:r>
      <w:r w:rsidRPr="00D80137">
        <w:rPr>
          <w:rFonts w:eastAsia="3270Condensed NF" w:cs="Inter Tight Light"/>
          <w:szCs w:val="22"/>
          <w:u w:val="single"/>
          <w:vertAlign w:val="superscript"/>
        </w:rPr>
        <w:t>th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 xml:space="preserve"> day of </w:t>
      </w:r>
      <w:r w:rsidRPr="00D80137">
        <w:rPr>
          <w:rFonts w:eastAsia="3270Condensed NF" w:cs="Inter Tight Light"/>
          <w:szCs w:val="22"/>
          <w:u w:val="single"/>
        </w:rPr>
        <w:t>__</w:t>
      </w:r>
      <w:r w:rsidR="005A5356">
        <w:rPr>
          <w:rFonts w:eastAsia="3270Condensed NF" w:cs="Inter Tight Light"/>
          <w:szCs w:val="22"/>
          <w:u w:val="single"/>
        </w:rPr>
        <w:t>December</w:t>
      </w:r>
      <w:r w:rsidRPr="00D80137">
        <w:rPr>
          <w:rFonts w:eastAsia="3270Condensed NF" w:cs="Inter Tight Light"/>
          <w:szCs w:val="22"/>
          <w:u w:val="single"/>
        </w:rPr>
        <w:t>__</w:t>
      </w:r>
      <w:r w:rsidRPr="00D80137">
        <w:rPr>
          <w:rFonts w:eastAsia="3270Condensed NF" w:cs="Inter Tight Light"/>
          <w:szCs w:val="22"/>
        </w:rPr>
        <w:t>, 2024, before me, the undersigned Notary Public, personally appeared __</w:t>
      </w:r>
      <w:r w:rsidRPr="002C6AFC">
        <w:rPr>
          <w:rFonts w:eastAsia="3270Condensed NF" w:cs="Inter Tight Light"/>
          <w:szCs w:val="22"/>
          <w:u w:val="single"/>
        </w:rPr>
        <w:t>Jeremy Bass</w:t>
      </w:r>
      <w:r w:rsidRPr="00D80137">
        <w:rPr>
          <w:rFonts w:eastAsia="3270Condensed NF" w:cs="Inter Tight Light"/>
          <w:szCs w:val="22"/>
        </w:rPr>
        <w:t xml:space="preserve">___, known to me to be the person whose name is subscribed to the foregoing instrument, and acknowledged to me that s/he executed the same. </w:t>
      </w:r>
    </w:p>
    <w:p w14:paraId="339B404E" w14:textId="77777777" w:rsidR="00820F6D" w:rsidRPr="00D80137" w:rsidRDefault="00820F6D" w:rsidP="00820F6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IN WITNESS WHEREOF, I have set my hand and seal the day and year as above written. </w:t>
      </w:r>
    </w:p>
    <w:p w14:paraId="65FEC886" w14:textId="77777777" w:rsidR="00820F6D" w:rsidRPr="00D80137" w:rsidRDefault="00820F6D" w:rsidP="00820F6D">
      <w:pPr>
        <w:pStyle w:val="sigline"/>
      </w:pPr>
      <w:r w:rsidRPr="00D80137">
        <w:t xml:space="preserve">_____________________________________ </w:t>
      </w:r>
    </w:p>
    <w:p w14:paraId="7A5FB4DD" w14:textId="77777777" w:rsidR="00820F6D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Notary Public for Idaho </w:t>
      </w:r>
    </w:p>
    <w:p w14:paraId="44AA699C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</w:p>
    <w:p w14:paraId="58A27218" w14:textId="77777777" w:rsidR="00820F6D" w:rsidRPr="00D80137" w:rsidRDefault="00820F6D" w:rsidP="00820F6D">
      <w:pPr>
        <w:pStyle w:val="Default"/>
        <w:suppressLineNumbers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___________________________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6AFFD630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  <w:r w:rsidRPr="00D80137">
        <w:rPr>
          <w:rFonts w:eastAsia="3270Condensed NF" w:cs="Inter Tight Light"/>
          <w:sz w:val="22"/>
          <w:szCs w:val="22"/>
        </w:rPr>
        <w:t xml:space="preserve">Commission Expires: </w:t>
      </w:r>
      <w:r w:rsidRPr="00D80137">
        <w:rPr>
          <w:rFonts w:eastAsia="3270Condensed NF" w:cs="Inter Tight Light"/>
          <w:sz w:val="22"/>
          <w:szCs w:val="22"/>
          <w:u w:val="single"/>
        </w:rPr>
        <w:t>____________________</w:t>
      </w:r>
    </w:p>
    <w:p w14:paraId="73C8D69C" w14:textId="77777777" w:rsidR="00820F6D" w:rsidRPr="00D80137" w:rsidRDefault="00820F6D" w:rsidP="00820F6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2"/>
          <w:szCs w:val="22"/>
        </w:rPr>
      </w:pPr>
    </w:p>
    <w:p w14:paraId="1F87B77E" w14:textId="77777777" w:rsidR="00EE73A9" w:rsidRPr="00E7058F" w:rsidRDefault="00EE73A9" w:rsidP="00EE73A9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Fira Sans Condensed" w:hAnsi="Fira Sans Condensed" w:cs="Fira Code"/>
          <w:sz w:val="22"/>
          <w:szCs w:val="22"/>
        </w:rPr>
      </w:pPr>
    </w:p>
    <w:sectPr w:rsidR="00EE73A9" w:rsidRPr="00E7058F" w:rsidSect="00434742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1A3E21" w14:textId="77777777" w:rsidR="009A0435" w:rsidRDefault="009A0435">
      <w:pPr>
        <w:spacing w:line="20" w:lineRule="exact"/>
        <w:rPr>
          <w:sz w:val="24"/>
          <w:szCs w:val="24"/>
        </w:rPr>
      </w:pPr>
    </w:p>
  </w:endnote>
  <w:endnote w:type="continuationSeparator" w:id="0">
    <w:p w14:paraId="189EBE42" w14:textId="77777777" w:rsidR="009A0435" w:rsidRDefault="009A0435">
      <w:r>
        <w:rPr>
          <w:sz w:val="24"/>
          <w:szCs w:val="24"/>
        </w:rPr>
        <w:t xml:space="preserve"> </w:t>
      </w:r>
    </w:p>
  </w:endnote>
  <w:endnote w:type="continuationNotice" w:id="1">
    <w:p w14:paraId="18639D42" w14:textId="77777777" w:rsidR="009A0435" w:rsidRDefault="009A0435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Fira Code">
    <w:panose1 w:val="00000000000000000000"/>
    <w:charset w:val="00"/>
    <w:family w:val="modern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Extra Condensed Light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51C20F" w14:textId="5F95C50B" w:rsidR="00085A74" w:rsidRPr="00366F02" w:rsidRDefault="002A1620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2A1620">
      <w:t>OBJECTION TO MEMORANDUM OF COSTS AND ATTORNEY FEES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 w:rsidRPr="00E7058F">
      <w:rPr>
        <w:rStyle w:val="PageNumber"/>
        <w:rFonts w:ascii="Fira Sans Condensed" w:hAnsi="Fira Sans Condensed" w:cs="Segoe UI Light"/>
      </w:rPr>
      <w:tab/>
    </w:r>
    <w:r w:rsidR="00E85861">
      <w:rPr>
        <w:rStyle w:val="PageNumber"/>
        <w:rFonts w:ascii="Fira Sans Condensed" w:hAnsi="Fira Sans Condensed" w:cs="Segoe UI Light"/>
      </w:rPr>
      <w:t xml:space="preserve">   </w:t>
    </w:r>
    <w:r w:rsidR="00366F02">
      <w:rPr>
        <w:rStyle w:val="PageNumber"/>
        <w:rFonts w:ascii="Fira Sans Condensed" w:hAnsi="Fira Sans Condensed" w:cs="Segoe UI Light"/>
      </w:rPr>
      <w:t xml:space="preserve">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F3E6D0" w14:textId="77777777" w:rsidR="009A0435" w:rsidRDefault="009A0435">
      <w:r>
        <w:rPr>
          <w:sz w:val="24"/>
          <w:szCs w:val="24"/>
        </w:rPr>
        <w:separator/>
      </w:r>
    </w:p>
  </w:footnote>
  <w:footnote w:type="continuationSeparator" w:id="0">
    <w:p w14:paraId="0C1A7FA1" w14:textId="77777777" w:rsidR="009A0435" w:rsidRDefault="009A0435">
      <w:r>
        <w:continuationSeparator/>
      </w:r>
    </w:p>
  </w:footnote>
  <w:footnote w:type="continuationNotice" w:id="1">
    <w:p w14:paraId="438E8FB5" w14:textId="77777777" w:rsidR="009A0435" w:rsidRDefault="009A043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0E69C3"/>
    <w:multiLevelType w:val="hybridMultilevel"/>
    <w:tmpl w:val="BFEC6428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" w15:restartNumberingAfterBreak="0">
    <w:nsid w:val="06A7666F"/>
    <w:multiLevelType w:val="hybridMultilevel"/>
    <w:tmpl w:val="EA0C6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6250D"/>
    <w:multiLevelType w:val="hybridMultilevel"/>
    <w:tmpl w:val="16E4820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0EC1320A"/>
    <w:multiLevelType w:val="hybridMultilevel"/>
    <w:tmpl w:val="AA8AE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9226B"/>
    <w:multiLevelType w:val="hybridMultilevel"/>
    <w:tmpl w:val="2172582A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763A04"/>
    <w:multiLevelType w:val="hybridMultilevel"/>
    <w:tmpl w:val="2EE80A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2A0DD8"/>
    <w:multiLevelType w:val="hybridMultilevel"/>
    <w:tmpl w:val="4768E0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59B1945"/>
    <w:multiLevelType w:val="hybridMultilevel"/>
    <w:tmpl w:val="CD2812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AF3853"/>
    <w:multiLevelType w:val="hybridMultilevel"/>
    <w:tmpl w:val="20C8DA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C74CED"/>
    <w:multiLevelType w:val="hybridMultilevel"/>
    <w:tmpl w:val="AB6CFC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BEE2BDA"/>
    <w:multiLevelType w:val="hybridMultilevel"/>
    <w:tmpl w:val="1BD66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CDF5DE5"/>
    <w:multiLevelType w:val="hybridMultilevel"/>
    <w:tmpl w:val="20502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078D1"/>
    <w:multiLevelType w:val="hybridMultilevel"/>
    <w:tmpl w:val="54A812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22D91C95"/>
    <w:multiLevelType w:val="hybridMultilevel"/>
    <w:tmpl w:val="7C02D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582739"/>
    <w:multiLevelType w:val="hybridMultilevel"/>
    <w:tmpl w:val="2BC47642"/>
    <w:lvl w:ilvl="0" w:tplc="3F5C3B4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77B543B"/>
    <w:multiLevelType w:val="multilevel"/>
    <w:tmpl w:val="4A9CC00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D83AEA"/>
    <w:multiLevelType w:val="hybridMultilevel"/>
    <w:tmpl w:val="D8DA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9957134"/>
    <w:multiLevelType w:val="hybridMultilevel"/>
    <w:tmpl w:val="BAB2C5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A9011B4"/>
    <w:multiLevelType w:val="hybridMultilevel"/>
    <w:tmpl w:val="C8E20116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3E931F3"/>
    <w:multiLevelType w:val="hybridMultilevel"/>
    <w:tmpl w:val="FB8853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4DF1909"/>
    <w:multiLevelType w:val="hybridMultilevel"/>
    <w:tmpl w:val="21E0DB98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9681741"/>
    <w:multiLevelType w:val="hybridMultilevel"/>
    <w:tmpl w:val="59DCA176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9CC7504"/>
    <w:multiLevelType w:val="hybridMultilevel"/>
    <w:tmpl w:val="FDE4BDF0"/>
    <w:lvl w:ilvl="0" w:tplc="FFFFFFFF">
      <w:start w:val="1"/>
      <w:numFmt w:val="decimal"/>
      <w:lvlText w:val="%1."/>
      <w:lvlJc w:val="left"/>
      <w:pPr>
        <w:ind w:left="990" w:hanging="360"/>
      </w:pPr>
    </w:lvl>
    <w:lvl w:ilvl="1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24" w15:restartNumberingAfterBreak="0">
    <w:nsid w:val="3A730A57"/>
    <w:multiLevelType w:val="hybridMultilevel"/>
    <w:tmpl w:val="3EF23C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B032EC6"/>
    <w:multiLevelType w:val="hybridMultilevel"/>
    <w:tmpl w:val="26F4B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B864DC9"/>
    <w:multiLevelType w:val="hybridMultilevel"/>
    <w:tmpl w:val="D944969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7" w15:restartNumberingAfterBreak="0">
    <w:nsid w:val="3E86666C"/>
    <w:multiLevelType w:val="hybridMultilevel"/>
    <w:tmpl w:val="2C4A7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0CB7880"/>
    <w:multiLevelType w:val="hybridMultilevel"/>
    <w:tmpl w:val="2A766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1371B72"/>
    <w:multiLevelType w:val="hybridMultilevel"/>
    <w:tmpl w:val="4DBCB23A"/>
    <w:lvl w:ilvl="0" w:tplc="2CAC26DC">
      <w:start w:val="1"/>
      <w:numFmt w:val="bullet"/>
      <w:pStyle w:val="sub-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4179121B"/>
    <w:multiLevelType w:val="hybridMultilevel"/>
    <w:tmpl w:val="AAF8613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2" w15:restartNumberingAfterBreak="0">
    <w:nsid w:val="46C94E79"/>
    <w:multiLevelType w:val="hybridMultilevel"/>
    <w:tmpl w:val="7CE28B8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7AD7D78"/>
    <w:multiLevelType w:val="hybridMultilevel"/>
    <w:tmpl w:val="5836A2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E023E8"/>
    <w:multiLevelType w:val="hybridMultilevel"/>
    <w:tmpl w:val="7F1CC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B0512D"/>
    <w:multiLevelType w:val="hybridMultilevel"/>
    <w:tmpl w:val="4A9CC00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37" w15:restartNumberingAfterBreak="0">
    <w:nsid w:val="4C44113C"/>
    <w:multiLevelType w:val="hybridMultilevel"/>
    <w:tmpl w:val="B8D68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3123A5"/>
    <w:multiLevelType w:val="hybridMultilevel"/>
    <w:tmpl w:val="738E8AA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9" w15:restartNumberingAfterBreak="0">
    <w:nsid w:val="4D4C259E"/>
    <w:multiLevelType w:val="hybridMultilevel"/>
    <w:tmpl w:val="8D28D2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32C0F20"/>
    <w:multiLevelType w:val="hybridMultilevel"/>
    <w:tmpl w:val="D66EB8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4174098"/>
    <w:multiLevelType w:val="hybridMultilevel"/>
    <w:tmpl w:val="81041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567D03"/>
    <w:multiLevelType w:val="hybridMultilevel"/>
    <w:tmpl w:val="8222E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5EC1931"/>
    <w:multiLevelType w:val="hybridMultilevel"/>
    <w:tmpl w:val="565A368E"/>
    <w:lvl w:ilvl="0" w:tplc="04090015">
      <w:start w:val="1"/>
      <w:numFmt w:val="upperLetter"/>
      <w:lvlText w:val="%1."/>
      <w:lvlJc w:val="left"/>
      <w:pPr>
        <w:ind w:left="630" w:hanging="360"/>
      </w:pPr>
    </w:lvl>
    <w:lvl w:ilvl="1" w:tplc="554CCB3C">
      <w:start w:val="1"/>
      <w:numFmt w:val="decimal"/>
      <w:lvlText w:val="%2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4" w15:restartNumberingAfterBreak="0">
    <w:nsid w:val="572A363C"/>
    <w:multiLevelType w:val="hybridMultilevel"/>
    <w:tmpl w:val="C040EC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5C6A0C4D"/>
    <w:multiLevelType w:val="hybridMultilevel"/>
    <w:tmpl w:val="14B6CED6"/>
    <w:lvl w:ilvl="0" w:tplc="554CCB3C">
      <w:start w:val="1"/>
      <w:numFmt w:val="decimal"/>
      <w:lvlText w:val="%1."/>
      <w:lvlJc w:val="left"/>
      <w:pPr>
        <w:ind w:left="1350" w:hanging="360"/>
      </w:pPr>
      <w:rPr>
        <w:rFonts w:ascii="Fira Sans Condensed" w:hAnsi="Fira Sans Condensed" w:hint="default"/>
        <w:b w:val="0"/>
        <w:bCs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FB20C07"/>
    <w:multiLevelType w:val="hybridMultilevel"/>
    <w:tmpl w:val="DC5EC5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5F00288"/>
    <w:multiLevelType w:val="hybridMultilevel"/>
    <w:tmpl w:val="AFFE16E2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48" w15:restartNumberingAfterBreak="0">
    <w:nsid w:val="66E36252"/>
    <w:multiLevelType w:val="hybridMultilevel"/>
    <w:tmpl w:val="64DA9C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9" w15:restartNumberingAfterBreak="0">
    <w:nsid w:val="679179C4"/>
    <w:multiLevelType w:val="hybridMultilevel"/>
    <w:tmpl w:val="493A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8A01F3D"/>
    <w:multiLevelType w:val="hybridMultilevel"/>
    <w:tmpl w:val="412CC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A3F34FC"/>
    <w:multiLevelType w:val="hybridMultilevel"/>
    <w:tmpl w:val="E32E010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2" w15:restartNumberingAfterBreak="0">
    <w:nsid w:val="6DBA47DA"/>
    <w:multiLevelType w:val="hybridMultilevel"/>
    <w:tmpl w:val="74207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CB594E"/>
    <w:multiLevelType w:val="hybridMultilevel"/>
    <w:tmpl w:val="A9A6C0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F921605"/>
    <w:multiLevelType w:val="hybridMultilevel"/>
    <w:tmpl w:val="D9DEB656"/>
    <w:lvl w:ilvl="0" w:tplc="3F5C3B46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55" w15:restartNumberingAfterBreak="0">
    <w:nsid w:val="71E22FD0"/>
    <w:multiLevelType w:val="hybridMultilevel"/>
    <w:tmpl w:val="1328527E"/>
    <w:lvl w:ilvl="0" w:tplc="3F5C3B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75424380"/>
    <w:multiLevelType w:val="hybridMultilevel"/>
    <w:tmpl w:val="A9944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3847020">
    <w:abstractNumId w:val="36"/>
  </w:num>
  <w:num w:numId="2" w16cid:durableId="1852911357">
    <w:abstractNumId w:val="43"/>
  </w:num>
  <w:num w:numId="3" w16cid:durableId="1315065553">
    <w:abstractNumId w:val="45"/>
  </w:num>
  <w:num w:numId="4" w16cid:durableId="1705668494">
    <w:abstractNumId w:val="53"/>
  </w:num>
  <w:num w:numId="5" w16cid:durableId="327253029">
    <w:abstractNumId w:val="51"/>
  </w:num>
  <w:num w:numId="6" w16cid:durableId="1721055513">
    <w:abstractNumId w:val="17"/>
  </w:num>
  <w:num w:numId="7" w16cid:durableId="1717003015">
    <w:abstractNumId w:val="42"/>
  </w:num>
  <w:num w:numId="8" w16cid:durableId="1831170650">
    <w:abstractNumId w:val="35"/>
  </w:num>
  <w:num w:numId="9" w16cid:durableId="1186601566">
    <w:abstractNumId w:val="16"/>
  </w:num>
  <w:num w:numId="10" w16cid:durableId="1831866842">
    <w:abstractNumId w:val="9"/>
  </w:num>
  <w:num w:numId="11" w16cid:durableId="1966350362">
    <w:abstractNumId w:val="29"/>
  </w:num>
  <w:num w:numId="12" w16cid:durableId="210652830">
    <w:abstractNumId w:val="32"/>
  </w:num>
  <w:num w:numId="13" w16cid:durableId="1610967839">
    <w:abstractNumId w:val="44"/>
  </w:num>
  <w:num w:numId="14" w16cid:durableId="1162698221">
    <w:abstractNumId w:val="6"/>
  </w:num>
  <w:num w:numId="15" w16cid:durableId="1855194203">
    <w:abstractNumId w:val="25"/>
  </w:num>
  <w:num w:numId="16" w16cid:durableId="1612660017">
    <w:abstractNumId w:val="27"/>
  </w:num>
  <w:num w:numId="17" w16cid:durableId="820654888">
    <w:abstractNumId w:val="34"/>
  </w:num>
  <w:num w:numId="18" w16cid:durableId="2093506788">
    <w:abstractNumId w:val="46"/>
  </w:num>
  <w:num w:numId="19" w16cid:durableId="9914437">
    <w:abstractNumId w:val="37"/>
  </w:num>
  <w:num w:numId="20" w16cid:durableId="960500462">
    <w:abstractNumId w:val="52"/>
  </w:num>
  <w:num w:numId="21" w16cid:durableId="732431143">
    <w:abstractNumId w:val="5"/>
  </w:num>
  <w:num w:numId="22" w16cid:durableId="861406694">
    <w:abstractNumId w:val="1"/>
  </w:num>
  <w:num w:numId="23" w16cid:durableId="1475564695">
    <w:abstractNumId w:val="49"/>
  </w:num>
  <w:num w:numId="24" w16cid:durableId="486820926">
    <w:abstractNumId w:val="24"/>
  </w:num>
  <w:num w:numId="25" w16cid:durableId="247232856">
    <w:abstractNumId w:val="56"/>
  </w:num>
  <w:num w:numId="26" w16cid:durableId="310333270">
    <w:abstractNumId w:val="50"/>
  </w:num>
  <w:num w:numId="27" w16cid:durableId="351613456">
    <w:abstractNumId w:val="26"/>
  </w:num>
  <w:num w:numId="28" w16cid:durableId="13380993">
    <w:abstractNumId w:val="48"/>
  </w:num>
  <w:num w:numId="29" w16cid:durableId="535393407">
    <w:abstractNumId w:val="0"/>
  </w:num>
  <w:num w:numId="30" w16cid:durableId="1017661826">
    <w:abstractNumId w:val="36"/>
  </w:num>
  <w:num w:numId="31" w16cid:durableId="1160195109">
    <w:abstractNumId w:val="36"/>
  </w:num>
  <w:num w:numId="32" w16cid:durableId="914435366">
    <w:abstractNumId w:val="36"/>
  </w:num>
  <w:num w:numId="33" w16cid:durableId="1316298509">
    <w:abstractNumId w:val="36"/>
  </w:num>
  <w:num w:numId="34" w16cid:durableId="1873494946">
    <w:abstractNumId w:val="36"/>
  </w:num>
  <w:num w:numId="35" w16cid:durableId="1693023645">
    <w:abstractNumId w:val="33"/>
  </w:num>
  <w:num w:numId="36" w16cid:durableId="1942445969">
    <w:abstractNumId w:val="3"/>
  </w:num>
  <w:num w:numId="37" w16cid:durableId="1924608684">
    <w:abstractNumId w:val="11"/>
  </w:num>
  <w:num w:numId="38" w16cid:durableId="15891782">
    <w:abstractNumId w:val="20"/>
  </w:num>
  <w:num w:numId="39" w16cid:durableId="2015644470">
    <w:abstractNumId w:val="18"/>
  </w:num>
  <w:num w:numId="40" w16cid:durableId="183635735">
    <w:abstractNumId w:val="10"/>
  </w:num>
  <w:num w:numId="41" w16cid:durableId="1918978434">
    <w:abstractNumId w:val="40"/>
  </w:num>
  <w:num w:numId="42" w16cid:durableId="2109957737">
    <w:abstractNumId w:val="15"/>
  </w:num>
  <w:num w:numId="43" w16cid:durableId="459304027">
    <w:abstractNumId w:val="13"/>
  </w:num>
  <w:num w:numId="44" w16cid:durableId="1319922123">
    <w:abstractNumId w:val="38"/>
  </w:num>
  <w:num w:numId="45" w16cid:durableId="700592774">
    <w:abstractNumId w:val="7"/>
  </w:num>
  <w:num w:numId="46" w16cid:durableId="1495950258">
    <w:abstractNumId w:val="54"/>
  </w:num>
  <w:num w:numId="47" w16cid:durableId="105735146">
    <w:abstractNumId w:val="47"/>
  </w:num>
  <w:num w:numId="48" w16cid:durableId="490029995">
    <w:abstractNumId w:val="23"/>
  </w:num>
  <w:num w:numId="49" w16cid:durableId="2115055253">
    <w:abstractNumId w:val="31"/>
  </w:num>
  <w:num w:numId="50" w16cid:durableId="1308901366">
    <w:abstractNumId w:val="4"/>
  </w:num>
  <w:num w:numId="51" w16cid:durableId="1591543338">
    <w:abstractNumId w:val="19"/>
  </w:num>
  <w:num w:numId="52" w16cid:durableId="385032368">
    <w:abstractNumId w:val="22"/>
  </w:num>
  <w:num w:numId="53" w16cid:durableId="1216814224">
    <w:abstractNumId w:val="55"/>
  </w:num>
  <w:num w:numId="54" w16cid:durableId="1153259183">
    <w:abstractNumId w:val="21"/>
  </w:num>
  <w:num w:numId="55" w16cid:durableId="1010452114">
    <w:abstractNumId w:val="12"/>
  </w:num>
  <w:num w:numId="56" w16cid:durableId="1372341816">
    <w:abstractNumId w:val="2"/>
  </w:num>
  <w:num w:numId="57" w16cid:durableId="719212270">
    <w:abstractNumId w:val="39"/>
  </w:num>
  <w:num w:numId="58" w16cid:durableId="968777752">
    <w:abstractNumId w:val="28"/>
  </w:num>
  <w:num w:numId="59" w16cid:durableId="1018653104">
    <w:abstractNumId w:val="28"/>
    <w:lvlOverride w:ilvl="0">
      <w:startOverride w:val="1"/>
    </w:lvlOverride>
  </w:num>
  <w:num w:numId="60" w16cid:durableId="1933005556">
    <w:abstractNumId w:val="28"/>
    <w:lvlOverride w:ilvl="0">
      <w:startOverride w:val="1"/>
    </w:lvlOverride>
  </w:num>
  <w:num w:numId="61" w16cid:durableId="343216732">
    <w:abstractNumId w:val="28"/>
    <w:lvlOverride w:ilvl="0">
      <w:startOverride w:val="1"/>
    </w:lvlOverride>
  </w:num>
  <w:num w:numId="62" w16cid:durableId="1292248658">
    <w:abstractNumId w:val="28"/>
    <w:lvlOverride w:ilvl="0">
      <w:startOverride w:val="1"/>
    </w:lvlOverride>
  </w:num>
  <w:num w:numId="63" w16cid:durableId="801264393">
    <w:abstractNumId w:val="28"/>
    <w:lvlOverride w:ilvl="0">
      <w:startOverride w:val="1"/>
    </w:lvlOverride>
  </w:num>
  <w:num w:numId="64" w16cid:durableId="1535995804">
    <w:abstractNumId w:val="28"/>
    <w:lvlOverride w:ilvl="0">
      <w:startOverride w:val="1"/>
    </w:lvlOverride>
  </w:num>
  <w:num w:numId="65" w16cid:durableId="1312904223">
    <w:abstractNumId w:val="28"/>
    <w:lvlOverride w:ilvl="0">
      <w:startOverride w:val="1"/>
    </w:lvlOverride>
  </w:num>
  <w:num w:numId="66" w16cid:durableId="225066796">
    <w:abstractNumId w:val="30"/>
  </w:num>
  <w:num w:numId="67" w16cid:durableId="1218083335">
    <w:abstractNumId w:val="28"/>
    <w:lvlOverride w:ilvl="0">
      <w:startOverride w:val="1"/>
    </w:lvlOverride>
  </w:num>
  <w:num w:numId="68" w16cid:durableId="968588593">
    <w:abstractNumId w:val="8"/>
  </w:num>
  <w:num w:numId="69" w16cid:durableId="1759063463">
    <w:abstractNumId w:val="28"/>
    <w:lvlOverride w:ilvl="0">
      <w:startOverride w:val="1"/>
    </w:lvlOverride>
  </w:num>
  <w:num w:numId="70" w16cid:durableId="1759794093">
    <w:abstractNumId w:val="41"/>
  </w:num>
  <w:num w:numId="71" w16cid:durableId="812481951">
    <w:abstractNumId w:val="14"/>
  </w:num>
  <w:num w:numId="72" w16cid:durableId="1751538831">
    <w:abstractNumId w:val="28"/>
    <w:lvlOverride w:ilvl="0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026"/>
    <w:rsid w:val="00086726"/>
    <w:rsid w:val="000901C8"/>
    <w:rsid w:val="0009115A"/>
    <w:rsid w:val="0009391E"/>
    <w:rsid w:val="00094ED6"/>
    <w:rsid w:val="000957E7"/>
    <w:rsid w:val="00095CB1"/>
    <w:rsid w:val="00095E4B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6EC7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B9C"/>
    <w:rsid w:val="0015138F"/>
    <w:rsid w:val="00153DDA"/>
    <w:rsid w:val="00154519"/>
    <w:rsid w:val="0015689A"/>
    <w:rsid w:val="001571E3"/>
    <w:rsid w:val="00157345"/>
    <w:rsid w:val="00157389"/>
    <w:rsid w:val="00161738"/>
    <w:rsid w:val="001618FE"/>
    <w:rsid w:val="00161A62"/>
    <w:rsid w:val="001622B1"/>
    <w:rsid w:val="00162F49"/>
    <w:rsid w:val="00162F6B"/>
    <w:rsid w:val="00162FBE"/>
    <w:rsid w:val="00165B0D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10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13B3"/>
    <w:rsid w:val="00262D86"/>
    <w:rsid w:val="00265087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F8C"/>
    <w:rsid w:val="003231DD"/>
    <w:rsid w:val="00325AC7"/>
    <w:rsid w:val="00326966"/>
    <w:rsid w:val="00326EE1"/>
    <w:rsid w:val="0033009B"/>
    <w:rsid w:val="003309B3"/>
    <w:rsid w:val="00332C3D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4742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C49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23E3"/>
    <w:rsid w:val="006728EC"/>
    <w:rsid w:val="0067358C"/>
    <w:rsid w:val="00674EBC"/>
    <w:rsid w:val="0067508F"/>
    <w:rsid w:val="006774A9"/>
    <w:rsid w:val="0068045F"/>
    <w:rsid w:val="006806A0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5883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C1A"/>
    <w:rsid w:val="00814FF8"/>
    <w:rsid w:val="00816523"/>
    <w:rsid w:val="00820F6D"/>
    <w:rsid w:val="0082143C"/>
    <w:rsid w:val="0082236B"/>
    <w:rsid w:val="00822CD5"/>
    <w:rsid w:val="00824C0C"/>
    <w:rsid w:val="00826314"/>
    <w:rsid w:val="0082754C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8F60C5"/>
    <w:rsid w:val="00900280"/>
    <w:rsid w:val="00900DFD"/>
    <w:rsid w:val="00901138"/>
    <w:rsid w:val="009016A8"/>
    <w:rsid w:val="00901CAC"/>
    <w:rsid w:val="00902409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56F24"/>
    <w:rsid w:val="00960996"/>
    <w:rsid w:val="00961653"/>
    <w:rsid w:val="00961756"/>
    <w:rsid w:val="00963622"/>
    <w:rsid w:val="00965863"/>
    <w:rsid w:val="0096733E"/>
    <w:rsid w:val="00967D80"/>
    <w:rsid w:val="0097120C"/>
    <w:rsid w:val="0097190F"/>
    <w:rsid w:val="0097297E"/>
    <w:rsid w:val="009763A7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AFF"/>
    <w:rsid w:val="009973A3"/>
    <w:rsid w:val="00997C97"/>
    <w:rsid w:val="009A0435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AD"/>
    <w:rsid w:val="00A24BD7"/>
    <w:rsid w:val="00A25202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418"/>
    <w:rsid w:val="00A46877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D00C5"/>
    <w:rsid w:val="00AD1A65"/>
    <w:rsid w:val="00AD1A93"/>
    <w:rsid w:val="00AD1B52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41F7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7051"/>
    <w:rsid w:val="00B670BF"/>
    <w:rsid w:val="00B677E5"/>
    <w:rsid w:val="00B67BDA"/>
    <w:rsid w:val="00B724A1"/>
    <w:rsid w:val="00B72C02"/>
    <w:rsid w:val="00B72EBB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B2284"/>
    <w:rsid w:val="00BB263D"/>
    <w:rsid w:val="00BB2C53"/>
    <w:rsid w:val="00BB2F44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B6B"/>
    <w:rsid w:val="00C411EF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D91"/>
    <w:rsid w:val="00C5691E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44CE"/>
    <w:rsid w:val="00D55A0A"/>
    <w:rsid w:val="00D57BF2"/>
    <w:rsid w:val="00D6041D"/>
    <w:rsid w:val="00D61B38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430"/>
    <w:rsid w:val="00DB49EE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37B5"/>
    <w:rsid w:val="00ED46B6"/>
    <w:rsid w:val="00ED4BAB"/>
    <w:rsid w:val="00ED5316"/>
    <w:rsid w:val="00ED5418"/>
    <w:rsid w:val="00ED5F45"/>
    <w:rsid w:val="00ED6C40"/>
    <w:rsid w:val="00ED7F02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11AE"/>
    <w:rsid w:val="00F1215C"/>
    <w:rsid w:val="00F12A67"/>
    <w:rsid w:val="00F13F94"/>
    <w:rsid w:val="00F1575A"/>
    <w:rsid w:val="00F1739E"/>
    <w:rsid w:val="00F17F53"/>
    <w:rsid w:val="00F20EF3"/>
    <w:rsid w:val="00F20F74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0F6D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34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34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34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34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34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58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68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930B18"/>
    <w:pPr>
      <w:numPr>
        <w:numId w:val="66"/>
      </w:numPr>
      <w:ind w:left="936"/>
    </w:pPr>
    <w:rPr>
      <w:rFonts w:ascii="Fira Sans Extra Condensed Light" w:hAnsi="Fira Sans Extra Condensed Light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62</TotalTime>
  <Pages>4</Pages>
  <Words>773</Words>
  <Characters>4404</Characters>
  <Application>Microsoft Office Word</Application>
  <DocSecurity>0</DocSecurity>
  <Lines>137</Lines>
  <Paragraphs>9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5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59</cp:revision>
  <cp:lastPrinted>2024-11-06T21:31:00Z</cp:lastPrinted>
  <dcterms:created xsi:type="dcterms:W3CDTF">2024-08-12T17:37:00Z</dcterms:created>
  <dcterms:modified xsi:type="dcterms:W3CDTF">2024-12-05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